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47EC14" w14:textId="089056D7" w:rsidR="009F0FE0" w:rsidRPr="009F0FE0" w:rsidRDefault="009F0FE0" w:rsidP="009F0FE0">
      <w:pPr>
        <w:jc w:val="center"/>
        <w:rPr>
          <w:b/>
          <w:bCs/>
          <w:sz w:val="32"/>
          <w:szCs w:val="32"/>
        </w:rPr>
      </w:pPr>
      <w:r w:rsidRPr="009F0FE0">
        <w:rPr>
          <w:b/>
          <w:bCs/>
          <w:sz w:val="32"/>
          <w:szCs w:val="32"/>
        </w:rPr>
        <w:t>Electronic Supplem</w:t>
      </w:r>
      <w:bookmarkStart w:id="0" w:name="_GoBack"/>
      <w:bookmarkEnd w:id="0"/>
      <w:r w:rsidRPr="009F0FE0">
        <w:rPr>
          <w:b/>
          <w:bCs/>
          <w:sz w:val="32"/>
          <w:szCs w:val="32"/>
        </w:rPr>
        <w:t xml:space="preserve">entary Information </w:t>
      </w:r>
    </w:p>
    <w:p w14:paraId="62940102" w14:textId="6BEB9933" w:rsidR="00EB6C2B" w:rsidRPr="00AE29D8" w:rsidRDefault="00AE29D8" w:rsidP="00D84D3A">
      <w:pPr>
        <w:jc w:val="center"/>
        <w:rPr>
          <w:b/>
          <w:bCs/>
        </w:rPr>
      </w:pPr>
      <w:r w:rsidRPr="00AE29D8">
        <w:rPr>
          <w:b/>
          <w:bCs/>
        </w:rPr>
        <w:t xml:space="preserve">On the Synergy of Matrix-Isolation Infrared Spectroscopy </w:t>
      </w:r>
      <w:r w:rsidR="00D84D3A">
        <w:rPr>
          <w:b/>
          <w:bCs/>
        </w:rPr>
        <w:br/>
      </w:r>
      <w:r w:rsidRPr="00AE29D8">
        <w:rPr>
          <w:b/>
          <w:bCs/>
        </w:rPr>
        <w:t>and Vibrational Configuration Interaction Computations</w:t>
      </w:r>
    </w:p>
    <w:p w14:paraId="62F7860A" w14:textId="77777777" w:rsidR="00AE29D8" w:rsidRDefault="00AE29D8" w:rsidP="00AE29D8">
      <w:pPr>
        <w:jc w:val="center"/>
        <w:rPr>
          <w:vertAlign w:val="superscript"/>
          <w:lang w:val="de-DE"/>
        </w:rPr>
      </w:pPr>
      <w:r w:rsidRPr="00AE29D8">
        <w:rPr>
          <w:lang w:val="de-DE"/>
        </w:rPr>
        <w:t>Dennis F. Dinu</w:t>
      </w:r>
      <w:r>
        <w:rPr>
          <w:vertAlign w:val="superscript"/>
          <w:lang w:val="de-DE"/>
        </w:rPr>
        <w:t>1,2,3</w:t>
      </w:r>
      <w:r w:rsidRPr="00AE29D8">
        <w:rPr>
          <w:lang w:val="de-DE"/>
        </w:rPr>
        <w:t>, Maren Podewitz</w:t>
      </w:r>
      <w:r>
        <w:rPr>
          <w:vertAlign w:val="superscript"/>
          <w:lang w:val="de-DE"/>
        </w:rPr>
        <w:t>1</w:t>
      </w:r>
      <w:r w:rsidRPr="00AE29D8">
        <w:rPr>
          <w:lang w:val="de-DE"/>
        </w:rPr>
        <w:t>,</w:t>
      </w:r>
      <w:r>
        <w:rPr>
          <w:lang w:val="de-DE"/>
        </w:rPr>
        <w:t xml:space="preserve"> Hinrich Grothe</w:t>
      </w:r>
      <w:r>
        <w:rPr>
          <w:vertAlign w:val="superscript"/>
          <w:lang w:val="de-DE"/>
        </w:rPr>
        <w:t>2</w:t>
      </w:r>
      <w:r>
        <w:rPr>
          <w:lang w:val="de-DE"/>
        </w:rPr>
        <w:t>, Thomas L</w:t>
      </w:r>
      <w:r w:rsidR="00D344C0">
        <w:rPr>
          <w:lang w:val="de-DE"/>
        </w:rPr>
        <w:t>oe</w:t>
      </w:r>
      <w:r>
        <w:rPr>
          <w:lang w:val="de-DE"/>
        </w:rPr>
        <w:t>rting</w:t>
      </w:r>
      <w:r>
        <w:rPr>
          <w:vertAlign w:val="superscript"/>
          <w:lang w:val="de-DE"/>
        </w:rPr>
        <w:t>3</w:t>
      </w:r>
      <w:r>
        <w:rPr>
          <w:lang w:val="de-DE"/>
        </w:rPr>
        <w:t>,</w:t>
      </w:r>
      <w:r w:rsidRPr="00AE29D8">
        <w:rPr>
          <w:lang w:val="de-DE"/>
        </w:rPr>
        <w:t xml:space="preserve"> </w:t>
      </w:r>
      <w:r>
        <w:rPr>
          <w:lang w:val="de-DE"/>
        </w:rPr>
        <w:t>Klaus R. Liedl</w:t>
      </w:r>
      <w:r>
        <w:rPr>
          <w:vertAlign w:val="superscript"/>
          <w:lang w:val="de-DE"/>
        </w:rPr>
        <w:t>1</w:t>
      </w:r>
    </w:p>
    <w:p w14:paraId="4CDE0D77" w14:textId="77777777" w:rsidR="00AE29D8" w:rsidRPr="00AE29D8" w:rsidRDefault="00AE29D8" w:rsidP="00AE29D8">
      <w:pPr>
        <w:jc w:val="center"/>
        <w:rPr>
          <w:lang w:val="de-DE"/>
        </w:rPr>
      </w:pPr>
    </w:p>
    <w:p w14:paraId="7DB77448" w14:textId="77777777" w:rsidR="00AE29D8" w:rsidRPr="00AE29D8" w:rsidRDefault="00AE29D8" w:rsidP="00AE29D8">
      <w:pPr>
        <w:jc w:val="center"/>
        <w:rPr>
          <w:lang w:val="en-GB"/>
        </w:rPr>
      </w:pPr>
      <w:r w:rsidRPr="00AE29D8">
        <w:rPr>
          <w:vertAlign w:val="superscript"/>
        </w:rPr>
        <w:t xml:space="preserve">1 </w:t>
      </w:r>
      <w:r w:rsidRPr="00AE29D8">
        <w:rPr>
          <w:lang w:val="en-GB"/>
        </w:rPr>
        <w:t xml:space="preserve">Institute of General, Inorganic and Theoretical Chemistry, </w:t>
      </w:r>
      <w:r w:rsidR="00D344C0">
        <w:rPr>
          <w:lang w:val="en-GB"/>
        </w:rPr>
        <w:t>University of</w:t>
      </w:r>
      <w:r w:rsidRPr="00AE29D8">
        <w:rPr>
          <w:lang w:val="en-GB"/>
        </w:rPr>
        <w:t xml:space="preserve"> Innsbruck, Austria</w:t>
      </w:r>
    </w:p>
    <w:p w14:paraId="01F4D723" w14:textId="77777777" w:rsidR="00AE29D8" w:rsidRPr="00AE29D8" w:rsidRDefault="00AE29D8" w:rsidP="00AE29D8">
      <w:pPr>
        <w:jc w:val="center"/>
        <w:rPr>
          <w:lang w:val="en-GB"/>
        </w:rPr>
      </w:pPr>
      <w:r>
        <w:rPr>
          <w:vertAlign w:val="superscript"/>
          <w:lang w:val="en-GB"/>
        </w:rPr>
        <w:t>2</w:t>
      </w:r>
      <w:r w:rsidRPr="00AE29D8">
        <w:rPr>
          <w:lang w:val="en-GB"/>
        </w:rPr>
        <w:t xml:space="preserve"> Institute of Material Chemistry, TU Vienna, Austria</w:t>
      </w:r>
    </w:p>
    <w:p w14:paraId="28EDF943" w14:textId="77777777" w:rsidR="00AE29D8" w:rsidRDefault="00AE29D8" w:rsidP="00AE29D8">
      <w:pPr>
        <w:jc w:val="center"/>
        <w:rPr>
          <w:lang w:val="en-GB"/>
        </w:rPr>
      </w:pPr>
      <w:r>
        <w:rPr>
          <w:vertAlign w:val="superscript"/>
          <w:lang w:val="en-GB"/>
        </w:rPr>
        <w:t xml:space="preserve">3 </w:t>
      </w:r>
      <w:r w:rsidRPr="00AE29D8">
        <w:rPr>
          <w:lang w:val="en-GB"/>
        </w:rPr>
        <w:t xml:space="preserve">Institute of Physical Chemistry, </w:t>
      </w:r>
      <w:r w:rsidR="00D344C0">
        <w:rPr>
          <w:lang w:val="en-GB"/>
        </w:rPr>
        <w:t>University of</w:t>
      </w:r>
      <w:r w:rsidRPr="00AE29D8">
        <w:rPr>
          <w:lang w:val="en-GB"/>
        </w:rPr>
        <w:t xml:space="preserve"> Innsbruck, Austria</w:t>
      </w:r>
    </w:p>
    <w:p w14:paraId="4C8044E0" w14:textId="00B29999" w:rsidR="00AE29D8" w:rsidRDefault="00AE29D8" w:rsidP="00AE29D8">
      <w:pPr>
        <w:rPr>
          <w:lang w:val="de-DE"/>
        </w:rPr>
      </w:pPr>
      <w:r w:rsidRPr="00AE29D8">
        <w:rPr>
          <w:lang w:val="de-DE"/>
        </w:rPr>
        <w:t xml:space="preserve">e-mail: </w:t>
      </w:r>
      <w:r w:rsidRPr="00D05A45">
        <w:rPr>
          <w:lang w:val="de-DE"/>
        </w:rPr>
        <w:t>klaus.liedl@uibk.ac.at</w:t>
      </w:r>
    </w:p>
    <w:p w14:paraId="6FDF256E" w14:textId="77777777" w:rsidR="00AE29D8" w:rsidRPr="00AE29D8" w:rsidRDefault="00AE29D8" w:rsidP="00AE29D8">
      <w:pPr>
        <w:rPr>
          <w:lang w:val="de-DE"/>
        </w:rPr>
      </w:pPr>
    </w:p>
    <w:p w14:paraId="6637B222" w14:textId="7E5E5F37" w:rsidR="00515C74" w:rsidRPr="005553EB" w:rsidRDefault="00D84D3A" w:rsidP="00515C74">
      <w:pPr>
        <w:spacing w:line="360" w:lineRule="auto"/>
        <w:jc w:val="both"/>
        <w:rPr>
          <w:b/>
          <w:bCs/>
          <w:lang w:val="de-DE"/>
        </w:rPr>
      </w:pPr>
      <w:r w:rsidRPr="005553EB">
        <w:rPr>
          <w:b/>
          <w:bCs/>
          <w:lang w:val="de-DE"/>
        </w:rPr>
        <w:br w:type="page"/>
      </w:r>
    </w:p>
    <w:tbl>
      <w:tblPr>
        <w:tblpPr w:leftFromText="180" w:rightFromText="180" w:vertAnchor="page" w:horzAnchor="margin" w:tblpXSpec="center" w:tblpY="3554"/>
        <w:tblW w:w="11314" w:type="dxa"/>
        <w:tblLayout w:type="fixed"/>
        <w:tblLook w:val="04A0" w:firstRow="1" w:lastRow="0" w:firstColumn="1" w:lastColumn="0" w:noHBand="0" w:noVBand="1"/>
      </w:tblPr>
      <w:tblGrid>
        <w:gridCol w:w="1843"/>
        <w:gridCol w:w="1370"/>
        <w:gridCol w:w="1028"/>
        <w:gridCol w:w="901"/>
        <w:gridCol w:w="901"/>
        <w:gridCol w:w="627"/>
        <w:gridCol w:w="627"/>
        <w:gridCol w:w="627"/>
        <w:gridCol w:w="627"/>
        <w:gridCol w:w="627"/>
        <w:gridCol w:w="644"/>
        <w:gridCol w:w="768"/>
        <w:gridCol w:w="724"/>
      </w:tblGrid>
      <w:tr w:rsidR="009F0FE0" w:rsidRPr="009F0FE0" w14:paraId="2FB79C06" w14:textId="77777777" w:rsidTr="009F0FE0">
        <w:trPr>
          <w:trHeight w:val="391"/>
        </w:trPr>
        <w:tc>
          <w:tcPr>
            <w:tcW w:w="11314" w:type="dxa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F54B52F" w14:textId="17110FA6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lastRenderedPageBreak/>
              <w:t xml:space="preserve">Table S1: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mputed and experimental s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ructural parameter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used for the computational assessment.</w:t>
            </w:r>
          </w:p>
        </w:tc>
      </w:tr>
      <w:tr w:rsidR="009F0FE0" w:rsidRPr="009F0FE0" w14:paraId="418CBD83" w14:textId="77777777" w:rsidTr="009F0FE0">
        <w:trPr>
          <w:trHeight w:val="391"/>
        </w:trPr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300AD29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etup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BFFAEAD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 Parameter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ADCDFD7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 / GHz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6840F66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B / GHz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34FA328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 / GHz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1330CF9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O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E858553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OH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335884F7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OH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°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5F1B9F7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H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5782874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OCH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°</w:t>
            </w:r>
          </w:p>
        </w:tc>
        <w:tc>
          <w:tcPr>
            <w:tcW w:w="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DB496F2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H,oop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7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40FB395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OCH,oop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/ °</w:t>
            </w:r>
          </w:p>
        </w:tc>
        <w:tc>
          <w:tcPr>
            <w:tcW w:w="7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296923BC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 xml:space="preserve">HCH 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/ °</w:t>
            </w:r>
          </w:p>
        </w:tc>
      </w:tr>
      <w:tr w:rsidR="009F0FE0" w:rsidRPr="009F0FE0" w14:paraId="3C9E47B5" w14:textId="77777777" w:rsidTr="009F0FE0">
        <w:trPr>
          <w:trHeight w:val="221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F18BD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S1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2874F5CF" w14:textId="21574CA8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vertAlign w:val="subscript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e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BO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6D6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8.8853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8021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7318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5610F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8972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4B16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7DEE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6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EBC8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2550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8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43E1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7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FB93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89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0AB1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7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1BD0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6C104AAB" w14:textId="77777777" w:rsidTr="009F0FE0">
        <w:trPr>
          <w:trHeight w:val="221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31B622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505DA" w14:textId="31F40E98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  <w:r w:rsidRPr="009F0FE0">
              <w:rPr>
                <w:i/>
                <w:iCs/>
                <w:sz w:val="20"/>
                <w:szCs w:val="20"/>
              </w:rPr>
              <w:t>(3D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E4B5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4.39204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7C5B7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34479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C989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5434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624C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DE8B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6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6A40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E922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AC40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8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022A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E4B2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75823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059B3D78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0D7D27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488724E6" w14:textId="7B1E2962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9F5C5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0680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5D50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34156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9AD6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5577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E360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BED8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35FD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02C8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7CDD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18D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A679A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8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685E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201E293C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91DC91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09C77474" w14:textId="55F7B1B2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B4E7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4.3960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D501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3426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76D8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5424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41E40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6CB6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6BC0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7876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2126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8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88B5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5D8C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B0EA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2112289E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0B358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D9E2F3" w:themeFill="accent1" w:themeFillTint="33"/>
            <w:hideMark/>
          </w:tcPr>
          <w:p w14:paraId="418D1AEC" w14:textId="4C168CB6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5)</w:t>
            </w:r>
          </w:p>
        </w:tc>
        <w:tc>
          <w:tcPr>
            <w:tcW w:w="102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EB56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02211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269A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33724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B930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55216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E73E38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5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EEBD10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7BE315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6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676A00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0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FE52D5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8</w:t>
            </w:r>
          </w:p>
        </w:tc>
        <w:tc>
          <w:tcPr>
            <w:tcW w:w="64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60845E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6</w:t>
            </w:r>
          </w:p>
        </w:tc>
        <w:tc>
          <w:tcPr>
            <w:tcW w:w="76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66F9CA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2D92FF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F0FE0" w:rsidRPr="009F0FE0" w14:paraId="7BCBF866" w14:textId="77777777" w:rsidTr="009F0FE0">
        <w:trPr>
          <w:trHeight w:val="230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D01F9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S2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18319FBA" w14:textId="51D2D63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e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BO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C9561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8.80374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F9BBE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81405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A623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9792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59A0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339D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FB10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6EF9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19D5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CE7C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1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4450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852C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37548DEF" w14:textId="77777777" w:rsidTr="009F0FE0">
        <w:trPr>
          <w:trHeight w:val="221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056108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85309" w14:textId="26D867A8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  <w:r w:rsidRPr="009F0FE0">
              <w:rPr>
                <w:i/>
                <w:iCs/>
                <w:sz w:val="20"/>
                <w:szCs w:val="20"/>
              </w:rPr>
              <w:t>(3D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6660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26634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4C16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0078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3D7D3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6914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F9822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387B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A0DB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DBD1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FCD6E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C4B4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5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1D9D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DB85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59E3BF57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D5DE7E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44C56B5A" w14:textId="37E5000F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444E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88898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3DFE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0015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2860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076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8C88F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058E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4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0887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F12C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FE09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6DBC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4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AA8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277C9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4620F718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304A92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04A96DFA" w14:textId="1EA179E1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ECC65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2779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2E6F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4956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3F52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6872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0244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BC473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0565F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4C1A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58A6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BFC9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5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719D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6D18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70BAB972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B41F65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D9E2F3" w:themeFill="accent1" w:themeFillTint="33"/>
            <w:hideMark/>
          </w:tcPr>
          <w:p w14:paraId="0E255111" w14:textId="6BE4EDA3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5)</w:t>
            </w:r>
          </w:p>
        </w:tc>
        <w:tc>
          <w:tcPr>
            <w:tcW w:w="102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8A3B7E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86975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BD280F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49235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5A9729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69851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09E114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0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B09A56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49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C1AA39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8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5022BB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F5432A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C27C6F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4</w:t>
            </w:r>
          </w:p>
        </w:tc>
        <w:tc>
          <w:tcPr>
            <w:tcW w:w="76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D0A036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2.0</w:t>
            </w:r>
          </w:p>
        </w:tc>
        <w:tc>
          <w:tcPr>
            <w:tcW w:w="72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432177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F0FE0" w:rsidRPr="009F0FE0" w14:paraId="74C90654" w14:textId="77777777" w:rsidTr="009F0FE0">
        <w:trPr>
          <w:trHeight w:val="230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69315E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S3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4C97ACCD" w14:textId="0214B1B3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e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BO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D238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8.7937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8602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81156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CE8D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9769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C8C6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3AD5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D3BD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E910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DE00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75DE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1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9609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AA71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68AD2832" w14:textId="77777777" w:rsidTr="009F0FE0">
        <w:trPr>
          <w:trHeight w:val="221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4B0B6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C1B0B" w14:textId="4BF30891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  <w:r w:rsidRPr="009F0FE0">
              <w:rPr>
                <w:i/>
                <w:iCs/>
                <w:sz w:val="20"/>
                <w:szCs w:val="20"/>
              </w:rPr>
              <w:t>(3D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A6688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29922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52D0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208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E516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082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56B5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1354F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FBE0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A101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95F9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4CDB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4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5BA2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44D7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596B1352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EBEF10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573F1E0A" w14:textId="1F9B230A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704EA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99155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75C6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1824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EFAFA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240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39A1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C977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4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3B81F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6342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C92D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7.0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9280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4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E2698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7C5C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22E94D5E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D11B2F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200CD795" w14:textId="06450E3D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B72C3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3002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7556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1924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5199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076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31A9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F9B7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C468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A6D2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FA4F4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C0360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5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57F3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E1E3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1A56E162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49C385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D9E2F3" w:themeFill="accent1" w:themeFillTint="33"/>
            <w:hideMark/>
          </w:tcPr>
          <w:p w14:paraId="07DEC440" w14:textId="0861655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5)</w:t>
            </w:r>
          </w:p>
        </w:tc>
        <w:tc>
          <w:tcPr>
            <w:tcW w:w="102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81B735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93130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0248AE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1465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4F17F8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1850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FB6666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9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383BA7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49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F95256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8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7C970E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5FE4C6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7C6D60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4</w:t>
            </w:r>
          </w:p>
        </w:tc>
        <w:tc>
          <w:tcPr>
            <w:tcW w:w="76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20CA72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A744A6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F0FE0" w:rsidRPr="009F0FE0" w14:paraId="7D27F010" w14:textId="77777777" w:rsidTr="009F0FE0">
        <w:trPr>
          <w:trHeight w:val="230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12B2B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S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37B1DDCC" w14:textId="51AB7884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e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BO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96B86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9.22905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CDA0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89401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40DA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0565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C05A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1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2811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DF3A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9AB1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8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514C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ABE3F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89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4B53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B829C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397E2C87" w14:textId="77777777" w:rsidTr="009F0FE0">
        <w:trPr>
          <w:trHeight w:val="221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31932C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7AE1E" w14:textId="106F2C8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  <w:r w:rsidRPr="009F0FE0">
              <w:rPr>
                <w:i/>
                <w:iCs/>
                <w:sz w:val="20"/>
                <w:szCs w:val="20"/>
              </w:rPr>
              <w:t>(3D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F720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7174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6DA3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60086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3F47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870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F397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BE0D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E9AA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0227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6ACE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34284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3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A307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231F8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13ED8BD4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7F1BBF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7F584D05" w14:textId="2B24BFFA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FA27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6.41959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88D9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9772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BC18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8025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C275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FD2F0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13EB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0986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74572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1416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7B19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8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5A4B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55BF7FBA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19FB17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4EC2683D" w14:textId="74A61D86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5BF8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5.7178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28AC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9945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3704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866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7282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C9B1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788C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7A4E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DB42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759A5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3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E780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3EC95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271B089E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93E10E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D9E2F3" w:themeFill="accent1" w:themeFillTint="33"/>
            <w:hideMark/>
          </w:tcPr>
          <w:p w14:paraId="7A2DB1CC" w14:textId="39127AAE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5)</w:t>
            </w:r>
          </w:p>
        </w:tc>
        <w:tc>
          <w:tcPr>
            <w:tcW w:w="102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60AC58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126.35293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648FE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4.59502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950882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sz w:val="18"/>
                <w:szCs w:val="18"/>
              </w:rPr>
              <w:t>23.79783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184BC4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6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5C38B84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48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70261A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0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167F0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6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B7A5DC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7.0</w:t>
            </w:r>
          </w:p>
        </w:tc>
        <w:tc>
          <w:tcPr>
            <w:tcW w:w="64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06CE17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2</w:t>
            </w:r>
          </w:p>
        </w:tc>
        <w:tc>
          <w:tcPr>
            <w:tcW w:w="76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C12FB8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1.9</w:t>
            </w:r>
          </w:p>
        </w:tc>
        <w:tc>
          <w:tcPr>
            <w:tcW w:w="72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F47F8A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F0FE0" w:rsidRPr="009F0FE0" w14:paraId="1968F2DF" w14:textId="77777777" w:rsidTr="009F0FE0">
        <w:trPr>
          <w:trHeight w:val="230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66918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S5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039A9371" w14:textId="75371252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e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BO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701B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8.75721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A5F2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65181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11AE3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8269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64E3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3C86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6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C269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0.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1E6A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8A15B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0.0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FFC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2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EE25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0.0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AD678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4077F389" w14:textId="77777777" w:rsidTr="009F0FE0">
        <w:trPr>
          <w:trHeight w:val="221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3A062A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B5917" w14:textId="522CEF8A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  <w:r w:rsidRPr="009F0FE0">
              <w:rPr>
                <w:i/>
                <w:iCs/>
                <w:sz w:val="20"/>
                <w:szCs w:val="20"/>
              </w:rPr>
              <w:t>(3D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5AD6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5.52109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A57C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38272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C5734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5842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58E2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8A63E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8501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4754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38A6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2071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787B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2.0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EBA2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3D093814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69D4B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628D2DDF" w14:textId="75D3D538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5A5D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6.33456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9180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38317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BB15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6060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CF268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6E82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526D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0.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EE31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9AD0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7.0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106E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25A7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2.0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4F71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1102573E" w14:textId="77777777" w:rsidTr="009F0FE0">
        <w:trPr>
          <w:trHeight w:val="221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B92C9C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hideMark/>
          </w:tcPr>
          <w:p w14:paraId="4BF1323D" w14:textId="6D616AEC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SCF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138A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5.5199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67CF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37868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4C89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5817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0909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F8BA9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C023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E928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9875C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9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BFFC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F777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2.0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7D13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</w:tr>
      <w:tr w:rsidR="009F0FE0" w:rsidRPr="009F0FE0" w14:paraId="356183C8" w14:textId="77777777" w:rsidTr="009F0FE0">
        <w:trPr>
          <w:trHeight w:val="23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D9AFB4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D9E2F3" w:themeFill="accent1" w:themeFillTint="33"/>
            <w:hideMark/>
          </w:tcPr>
          <w:p w14:paraId="37365F7D" w14:textId="0A8B8051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i/>
                <w:iCs/>
                <w:sz w:val="20"/>
                <w:szCs w:val="20"/>
              </w:rPr>
              <w:t>r</w:t>
            </w:r>
            <w:r w:rsidRPr="009F0FE0">
              <w:rPr>
                <w:i/>
                <w:iCs/>
                <w:sz w:val="20"/>
                <w:szCs w:val="20"/>
                <w:vertAlign w:val="subscript"/>
              </w:rPr>
              <w:t>g</w:t>
            </w:r>
            <w:r w:rsidRPr="009F0FE0">
              <w:rPr>
                <w:i/>
                <w:iCs/>
                <w:sz w:val="20"/>
                <w:szCs w:val="20"/>
                <w:vertAlign w:val="superscript"/>
              </w:rPr>
              <w:t>VCI</w:t>
            </w:r>
            <w:proofErr w:type="spellEnd"/>
            <w:r w:rsidRPr="009F0FE0">
              <w:rPr>
                <w:i/>
                <w:iCs/>
                <w:sz w:val="20"/>
                <w:szCs w:val="20"/>
                <w:vertAlign w:val="superscript"/>
              </w:rPr>
              <w:t>(5)</w:t>
            </w:r>
          </w:p>
        </w:tc>
        <w:tc>
          <w:tcPr>
            <w:tcW w:w="102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3BFA02B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6.19630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148260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37353</w:t>
            </w:r>
          </w:p>
        </w:tc>
        <w:tc>
          <w:tcPr>
            <w:tcW w:w="90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7E8208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59312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F33CAA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2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0F2738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1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046325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8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005437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62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4F8FCC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7.0</w:t>
            </w:r>
          </w:p>
        </w:tc>
        <w:tc>
          <w:tcPr>
            <w:tcW w:w="64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7F051C2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768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215EC2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2.0</w:t>
            </w:r>
          </w:p>
        </w:tc>
        <w:tc>
          <w:tcPr>
            <w:tcW w:w="72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E120BF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F0FE0" w:rsidRPr="009F0FE0" w14:paraId="138A9FE2" w14:textId="77777777" w:rsidTr="009F0FE0">
        <w:trPr>
          <w:trHeight w:val="23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96EF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D55D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056AE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A41D3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C3C27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C91B6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EE263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FBFAF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9A6F7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73E74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3B11E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EC8F3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0188C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9F0FE0" w:rsidRPr="009F0FE0" w14:paraId="1CE94388" w14:textId="77777777" w:rsidTr="009F0FE0">
        <w:trPr>
          <w:trHeight w:val="221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245F97" w14:textId="44246BC6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Iijima88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1]</w:t>
            </w:r>
          </w:p>
        </w:tc>
        <w:tc>
          <w:tcPr>
            <w:tcW w:w="13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  <w:hideMark/>
          </w:tcPr>
          <w:p w14:paraId="3674106D" w14:textId="73A0D01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vertAlign w:val="subscript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D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&amp;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M</w:t>
            </w: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W, </w:t>
            </w:r>
            <w:proofErr w:type="spellStart"/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vertAlign w:val="subscript"/>
              </w:rPr>
              <w:t>z</w:t>
            </w:r>
            <w:proofErr w:type="spellEnd"/>
          </w:p>
        </w:tc>
        <w:tc>
          <w:tcPr>
            <w:tcW w:w="10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7070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6.37635</w:t>
            </w:r>
          </w:p>
        </w:tc>
        <w:tc>
          <w:tcPr>
            <w:tcW w:w="9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4904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64783</w:t>
            </w:r>
          </w:p>
        </w:tc>
        <w:tc>
          <w:tcPr>
            <w:tcW w:w="90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E092C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63020</w:t>
            </w:r>
          </w:p>
        </w:tc>
        <w:tc>
          <w:tcPr>
            <w:tcW w:w="62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6B5D4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8</w:t>
            </w:r>
          </w:p>
        </w:tc>
        <w:tc>
          <w:tcPr>
            <w:tcW w:w="62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5E16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75</w:t>
            </w:r>
          </w:p>
        </w:tc>
        <w:tc>
          <w:tcPr>
            <w:tcW w:w="62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5153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7.6</w:t>
            </w:r>
          </w:p>
        </w:tc>
        <w:tc>
          <w:tcPr>
            <w:tcW w:w="62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CC9C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5EAD4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E9371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B3A60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2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5B7D7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1</w:t>
            </w:r>
          </w:p>
        </w:tc>
      </w:tr>
      <w:tr w:rsidR="009F0FE0" w:rsidRPr="009F0FE0" w14:paraId="2D837DC6" w14:textId="77777777" w:rsidTr="009F0FE0">
        <w:trPr>
          <w:trHeight w:val="374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D07134" w14:textId="63B4B308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Herbst84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2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  <w:hideMark/>
          </w:tcPr>
          <w:p w14:paraId="004BF99A" w14:textId="77777777" w:rsid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</w:t>
            </w: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W &amp;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Hz</w:t>
            </w: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</w:p>
          <w:p w14:paraId="4693A597" w14:textId="61E3EEC5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vertAlign w:val="subscript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vertAlign w:val="subscript"/>
              </w:rPr>
              <w:t>effective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44798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7.63075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F8256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68418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00B6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7653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25B9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07C4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ACBA7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B0935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1CE7C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F4BFF8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755E8A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B8BEFB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F0FE0" w:rsidRPr="009F0FE0" w14:paraId="244D050A" w14:textId="77777777" w:rsidTr="009F0FE0">
        <w:trPr>
          <w:trHeight w:val="264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CDF8F" w14:textId="7B670E5E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Benston84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3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  <w:hideMark/>
          </w:tcPr>
          <w:p w14:paraId="5999477D" w14:textId="65BA0AC6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D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vertAlign w:val="subscript"/>
              </w:rPr>
              <w:t>a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87EBE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344A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B89F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2C9F5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EB0A2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6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06F5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BAD1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C922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6.8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F44C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102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F182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12.6</w:t>
            </w: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AE8C66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9F0FE0" w:rsidRPr="009F0FE0" w14:paraId="45DE4C01" w14:textId="77777777" w:rsidTr="009F0FE0">
        <w:trPr>
          <w:trHeight w:val="221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1E42" w14:textId="7094F8BC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Gerry76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4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  <w:hideMark/>
          </w:tcPr>
          <w:p w14:paraId="26E0AAB6" w14:textId="0FBD82B8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vertAlign w:val="subscript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MW &amp; 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M</w:t>
            </w: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W, </w:t>
            </w:r>
            <w:proofErr w:type="spellStart"/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1CEB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7.57103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386E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.68020</w:t>
            </w: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895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3.76979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08947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1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F24E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6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E6E5D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D417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5B84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E576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1DB46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D5EC7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32</w:t>
            </w:r>
          </w:p>
        </w:tc>
      </w:tr>
      <w:tr w:rsidR="009F0FE0" w:rsidRPr="009F0FE0" w14:paraId="30D9106A" w14:textId="77777777" w:rsidTr="009F0FE0">
        <w:trPr>
          <w:trHeight w:val="221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9EF9" w14:textId="4D8DBEC0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ees68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5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DA3C8" w14:textId="2C0F189E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vertAlign w:val="subscript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</w:t>
            </w: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vertAlign w:val="subscript"/>
              </w:rPr>
              <w:t>s</w:t>
            </w:r>
            <w:proofErr w:type="spellEnd"/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E3BB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D5FFE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84BD8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727CA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23FA5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4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7AAE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35A7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29A8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F7E05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25025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97C7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38</w:t>
            </w:r>
          </w:p>
        </w:tc>
      </w:tr>
      <w:tr w:rsidR="009F0FE0" w:rsidRPr="009F0FE0" w14:paraId="116B999E" w14:textId="77777777" w:rsidTr="009F0FE0">
        <w:trPr>
          <w:trHeight w:val="221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78010" w14:textId="25C319B8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imura59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6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89937" w14:textId="5A3024DD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D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A9DAF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2015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BB9D8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562B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59F39C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6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E36052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0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2E98D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6B62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75155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80F2F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2B47B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ED7D31"/>
                <w:sz w:val="18"/>
                <w:szCs w:val="18"/>
              </w:rPr>
              <w:t>109.28</w:t>
            </w:r>
          </w:p>
        </w:tc>
      </w:tr>
      <w:tr w:rsidR="009F0FE0" w:rsidRPr="009F0FE0" w14:paraId="31A1C00C" w14:textId="77777777" w:rsidTr="009F0FE0">
        <w:trPr>
          <w:trHeight w:val="221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FD37" w14:textId="18243252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ishikawa56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7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1760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W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08308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BCDA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C9CBD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5B23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29A4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4AB3F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7A5EA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D6963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0AA19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3E3A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11F2F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4</w:t>
            </w:r>
          </w:p>
        </w:tc>
      </w:tr>
      <w:tr w:rsidR="009F0FE0" w:rsidRPr="009F0FE0" w14:paraId="002C3C85" w14:textId="77777777" w:rsidTr="009F0FE0">
        <w:trPr>
          <w:trHeight w:val="230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648D" w14:textId="28060334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walen55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8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B470B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W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5854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62E24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C137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554A6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D5D9E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6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D2CCB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7.2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C6301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8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EEF9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924C2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3D7DA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CCBAF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6</w:t>
            </w:r>
          </w:p>
        </w:tc>
      </w:tr>
      <w:tr w:rsidR="009F0FE0" w:rsidRPr="009F0FE0" w14:paraId="444B751B" w14:textId="77777777" w:rsidTr="009F0FE0">
        <w:trPr>
          <w:trHeight w:val="230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A57B0" w14:textId="53D43E2E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enkateswarlu55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9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2DC92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W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A8E6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073EB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BDB96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D3BB7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2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BCA5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5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EBDC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8.5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3687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09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B69A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1365C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49A8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096A9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2</w:t>
            </w:r>
          </w:p>
        </w:tc>
      </w:tr>
      <w:tr w:rsidR="009F0FE0" w:rsidRPr="009F0FE0" w14:paraId="1B2269DD" w14:textId="77777777" w:rsidTr="009F0FE0">
        <w:trPr>
          <w:trHeight w:val="221"/>
        </w:trPr>
        <w:tc>
          <w:tcPr>
            <w:tcW w:w="184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85A83" w14:textId="480EC501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vash53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noProof/>
                <w:color w:val="000000"/>
                <w:sz w:val="18"/>
                <w:szCs w:val="18"/>
              </w:rPr>
              <w:t>[10]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14EE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W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0B0ED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2BFE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9C72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28DD8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.434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785570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.937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2657A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5.6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ABF79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ED7D31"/>
                <w:sz w:val="18"/>
                <w:szCs w:val="18"/>
              </w:rPr>
              <w:t>1.093</w:t>
            </w:r>
          </w:p>
        </w:tc>
        <w:tc>
          <w:tcPr>
            <w:tcW w:w="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9EC9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 w:val="18"/>
                <w:szCs w:val="18"/>
              </w:rPr>
            </w:pP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983CC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0FD7" w14:textId="77777777" w:rsidR="009F0FE0" w:rsidRPr="009F0FE0" w:rsidRDefault="009F0FE0" w:rsidP="009F0FE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7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D65FB4" w14:textId="77777777" w:rsidR="009F0FE0" w:rsidRPr="009F0FE0" w:rsidRDefault="009F0FE0" w:rsidP="009F0F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9.3</w:t>
            </w:r>
          </w:p>
        </w:tc>
      </w:tr>
      <w:tr w:rsidR="009F0FE0" w:rsidRPr="009F0FE0" w14:paraId="02BE9D61" w14:textId="77777777" w:rsidTr="009F0FE0">
        <w:trPr>
          <w:trHeight w:val="264"/>
        </w:trPr>
        <w:tc>
          <w:tcPr>
            <w:tcW w:w="184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244053A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Setup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56892F8D" w14:textId="77777777" w:rsidR="009F0FE0" w:rsidRPr="009F0FE0" w:rsidRDefault="009F0FE0" w:rsidP="009F0F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 Parameter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7F217E0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A / GHz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4D8ADC8B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B / GHz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33B971D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C / GHz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0210C7B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O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EE86F1A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OH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5FAF691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OH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°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07D1CA6A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H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6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64EF0D9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OCH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°</w:t>
            </w:r>
          </w:p>
        </w:tc>
        <w:tc>
          <w:tcPr>
            <w:tcW w:w="6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6D7A8489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r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CH,oop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 / Å</w:t>
            </w:r>
          </w:p>
        </w:tc>
        <w:tc>
          <w:tcPr>
            <w:tcW w:w="7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  <w:hideMark/>
          </w:tcPr>
          <w:p w14:paraId="103B67A7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proofErr w:type="spellStart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>OCH,oop</w:t>
            </w:r>
            <w:proofErr w:type="spellEnd"/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 xml:space="preserve"> 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/ °</w:t>
            </w:r>
          </w:p>
        </w:tc>
        <w:tc>
          <w:tcPr>
            <w:tcW w:w="7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  <w:hideMark/>
          </w:tcPr>
          <w:p w14:paraId="52041C4D" w14:textId="77777777" w:rsidR="009F0FE0" w:rsidRPr="009F0FE0" w:rsidRDefault="009F0FE0" w:rsidP="009F0F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α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bscript"/>
              </w:rPr>
              <w:t xml:space="preserve">HCH </w:t>
            </w:r>
            <w:r w:rsidRPr="009F0FE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/ °</w:t>
            </w:r>
          </w:p>
        </w:tc>
      </w:tr>
    </w:tbl>
    <w:p w14:paraId="2ADF0269" w14:textId="0C595BEB" w:rsidR="009F0FE0" w:rsidRPr="009F0FE0" w:rsidRDefault="00445DB0" w:rsidP="009F0FE0">
      <w:pPr>
        <w:rPr>
          <w:b/>
          <w:bCs/>
          <w:lang w:val="en-GB"/>
        </w:rPr>
      </w:pPr>
      <w:r>
        <w:rPr>
          <w:b/>
          <w:bCs/>
          <w:lang w:val="en-GB"/>
        </w:rPr>
        <w:t>Structural parameters calculated for methanol with various setting</w:t>
      </w:r>
    </w:p>
    <w:p w14:paraId="4D50B396" w14:textId="01969D1F" w:rsidR="009F0FE0" w:rsidRDefault="009F0FE0" w:rsidP="009F0FE0">
      <w:pPr>
        <w:spacing w:line="276" w:lineRule="auto"/>
        <w:jc w:val="both"/>
        <w:rPr>
          <w:lang w:val="en-GB"/>
        </w:rPr>
      </w:pPr>
      <w:r>
        <w:rPr>
          <w:lang w:val="en-GB"/>
        </w:rPr>
        <w:t>Table S1 comprises structural parameters (rotational constants, bond lengths and angles). We distinguish between Born-Oppenheimer equilibrium parameters (r</w:t>
      </w:r>
      <w:r>
        <w:rPr>
          <w:vertAlign w:val="subscript"/>
          <w:lang w:val="en-GB"/>
        </w:rPr>
        <w:t>e</w:t>
      </w:r>
      <w:r>
        <w:rPr>
          <w:lang w:val="en-GB"/>
        </w:rPr>
        <w:t>) and vibrationally-averaged structural parameters (</w:t>
      </w:r>
      <w:proofErr w:type="spellStart"/>
      <w:r w:rsidRPr="009F0FE0">
        <w:rPr>
          <w:i/>
          <w:iCs/>
          <w:lang w:val="en-GB"/>
        </w:rPr>
        <w:t>r</w:t>
      </w:r>
      <w:r w:rsidRPr="009F0FE0">
        <w:rPr>
          <w:i/>
          <w:iCs/>
          <w:vertAlign w:val="subscript"/>
          <w:lang w:val="en-GB"/>
        </w:rPr>
        <w:t>g</w:t>
      </w:r>
      <w:proofErr w:type="spellEnd"/>
      <w:r>
        <w:rPr>
          <w:lang w:val="en-GB"/>
        </w:rPr>
        <w:t>). The data used in the evaluation is highlighted blue.</w:t>
      </w:r>
      <w:r>
        <w:rPr>
          <w:vertAlign w:val="subscript"/>
          <w:lang w:val="en-GB"/>
        </w:rPr>
        <w:br/>
      </w:r>
    </w:p>
    <w:p w14:paraId="7F019EED" w14:textId="77777777" w:rsidR="009F0FE0" w:rsidRDefault="009F0FE0">
      <w:pPr>
        <w:rPr>
          <w:lang w:val="en-GB"/>
        </w:rPr>
      </w:pPr>
      <w:r>
        <w:rPr>
          <w:lang w:val="en-GB"/>
        </w:rPr>
        <w:br w:type="page"/>
      </w:r>
    </w:p>
    <w:p w14:paraId="188814F6" w14:textId="2B2047CB" w:rsidR="009F0FE0" w:rsidRDefault="009F0FE0" w:rsidP="009F0FE0">
      <w:pPr>
        <w:rPr>
          <w:b/>
          <w:bCs/>
          <w:lang w:val="en-GB"/>
        </w:rPr>
      </w:pPr>
      <w:r w:rsidRPr="009F0FE0">
        <w:rPr>
          <w:b/>
          <w:bCs/>
          <w:lang w:val="en-GB"/>
        </w:rPr>
        <w:lastRenderedPageBreak/>
        <w:t>References</w:t>
      </w:r>
    </w:p>
    <w:p w14:paraId="4BDF956C" w14:textId="11B8AD5F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1. </w:t>
      </w:r>
      <w:r w:rsidRPr="009F0FE0">
        <w:rPr>
          <w:rFonts w:ascii="Calibri" w:hAnsi="Calibri" w:cs="Calibri"/>
          <w:noProof/>
          <w:szCs w:val="24"/>
        </w:rPr>
        <w:tab/>
        <w:t>Iijima T (1989) Zero-point average structure of methanol. J Mol Struct 212:137–141. https://doi.org/10.1016/0022-2860(89)85073-2</w:t>
      </w:r>
    </w:p>
    <w:p w14:paraId="5B742DBE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2. </w:t>
      </w:r>
      <w:r w:rsidRPr="009F0FE0">
        <w:rPr>
          <w:rFonts w:ascii="Calibri" w:hAnsi="Calibri" w:cs="Calibri"/>
          <w:noProof/>
          <w:szCs w:val="24"/>
        </w:rPr>
        <w:tab/>
        <w:t>Herbst E, Messer JK, De Lucia FC, Helminger P (1984) A new analysis and additional measurements of the millimeter and submillimeter spectrum of methanol. J Mol Spectrosc 108:42–57. https://doi.org/10.1016/0022-2852(84)90285-6</w:t>
      </w:r>
    </w:p>
    <w:p w14:paraId="130BC63E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3. </w:t>
      </w:r>
      <w:r w:rsidRPr="009F0FE0">
        <w:rPr>
          <w:rFonts w:ascii="Calibri" w:hAnsi="Calibri" w:cs="Calibri"/>
          <w:noProof/>
          <w:szCs w:val="24"/>
        </w:rPr>
        <w:tab/>
        <w:t>Benston OJ, Ewbank JD, Paul DW, et al (1984) Multichannel Densitometry of Gas Electron Diffraction Patterns. Appl Spectrosc 38:204–208. https://doi.org/10.1366/0003702844554107</w:t>
      </w:r>
    </w:p>
    <w:p w14:paraId="45C0E16F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4. </w:t>
      </w:r>
      <w:r w:rsidRPr="009F0FE0">
        <w:rPr>
          <w:rFonts w:ascii="Calibri" w:hAnsi="Calibri" w:cs="Calibri"/>
          <w:noProof/>
          <w:szCs w:val="24"/>
        </w:rPr>
        <w:tab/>
        <w:t>Gerry MCL, Lees RM, Winnewisser G (1976) The torsion-rotation microwave spectrum of 12CH318OH and the structure of methanol. J Mol Spectrosc 61:231–242. https://doi.org/10.1016/0022-2852(76)90245-9</w:t>
      </w:r>
    </w:p>
    <w:p w14:paraId="13953FE9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5. </w:t>
      </w:r>
      <w:r w:rsidRPr="009F0FE0">
        <w:rPr>
          <w:rFonts w:ascii="Calibri" w:hAnsi="Calibri" w:cs="Calibri"/>
          <w:noProof/>
          <w:szCs w:val="24"/>
        </w:rPr>
        <w:tab/>
        <w:t>Lees RM, Baker JG (1968) Torsion-vibration-rotation interactions in methanol. I. Millimeter wave spectrum. J Chem Phys 48:5299–5318. https://doi.org/10.1063/1.1668221</w:t>
      </w:r>
    </w:p>
    <w:p w14:paraId="5FC1864A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6. </w:t>
      </w:r>
      <w:r w:rsidRPr="009F0FE0">
        <w:rPr>
          <w:rFonts w:ascii="Calibri" w:hAnsi="Calibri" w:cs="Calibri"/>
          <w:noProof/>
          <w:szCs w:val="24"/>
        </w:rPr>
        <w:tab/>
        <w:t>Kimura K, Kubo M (1959) Structures of Dimethyl Ether and Methyl Alcohol. J Chem Phys 30:151–158. https://doi.org/10.1063/1.1729867</w:t>
      </w:r>
    </w:p>
    <w:p w14:paraId="1E49AB03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7. </w:t>
      </w:r>
      <w:r w:rsidRPr="009F0FE0">
        <w:rPr>
          <w:rFonts w:ascii="Calibri" w:hAnsi="Calibri" w:cs="Calibri"/>
          <w:noProof/>
          <w:szCs w:val="24"/>
        </w:rPr>
        <w:tab/>
        <w:t>Nishikawa T (1956) Fine Structure of J =1←0 Transition due to Internal Rotation in Methyl Alcohol. J Phys Soc Japan 11:781–786. https://doi.org/10.1143/JPSJ.11.781</w:t>
      </w:r>
    </w:p>
    <w:p w14:paraId="0B325BAC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8. </w:t>
      </w:r>
      <w:r w:rsidRPr="009F0FE0">
        <w:rPr>
          <w:rFonts w:ascii="Calibri" w:hAnsi="Calibri" w:cs="Calibri"/>
          <w:noProof/>
          <w:szCs w:val="24"/>
        </w:rPr>
        <w:tab/>
        <w:t>Swalen JD (1955) Structure and potential barrier to hindered rotation in methyl alcohol. J Chem Phys 23:1739–1740. https://doi.org/10.1063/1.1742449</w:t>
      </w:r>
    </w:p>
    <w:p w14:paraId="25F39733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Cs w:val="24"/>
        </w:rPr>
      </w:pPr>
      <w:r w:rsidRPr="009F0FE0">
        <w:rPr>
          <w:rFonts w:ascii="Calibri" w:hAnsi="Calibri" w:cs="Calibri"/>
          <w:noProof/>
          <w:szCs w:val="24"/>
        </w:rPr>
        <w:t xml:space="preserve">9. </w:t>
      </w:r>
      <w:r w:rsidRPr="009F0FE0">
        <w:rPr>
          <w:rFonts w:ascii="Calibri" w:hAnsi="Calibri" w:cs="Calibri"/>
          <w:noProof/>
          <w:szCs w:val="24"/>
        </w:rPr>
        <w:tab/>
        <w:t>Venkateswarlu P, Gordy W (1955) Methyl Alcohol. II. Molecular Structure. J Chem Phys 23:1200–1202. https://doi.org/10.1063/1.1742240</w:t>
      </w:r>
    </w:p>
    <w:p w14:paraId="0CFC3E78" w14:textId="77777777" w:rsidR="009F0FE0" w:rsidRPr="009F0FE0" w:rsidRDefault="009F0FE0" w:rsidP="009F0FE0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9F0FE0">
        <w:rPr>
          <w:rFonts w:ascii="Calibri" w:hAnsi="Calibri" w:cs="Calibri"/>
          <w:noProof/>
          <w:szCs w:val="24"/>
        </w:rPr>
        <w:t xml:space="preserve">10. </w:t>
      </w:r>
      <w:r w:rsidRPr="009F0FE0">
        <w:rPr>
          <w:rFonts w:ascii="Calibri" w:hAnsi="Calibri" w:cs="Calibri"/>
          <w:noProof/>
          <w:szCs w:val="24"/>
        </w:rPr>
        <w:tab/>
        <w:t>Ivash E V., Dennison DM (1953) The methyl alcohol molecule and its microwave spectrum. J Chem Phys 21:1804–1816. https://doi.org/10.1063/1.1698668</w:t>
      </w:r>
    </w:p>
    <w:p w14:paraId="106EF22B" w14:textId="0CC236B0" w:rsidR="009F0FE0" w:rsidRPr="009F0FE0" w:rsidRDefault="009F0FE0" w:rsidP="009F0FE0">
      <w:pPr>
        <w:rPr>
          <w:lang w:val="en-GB"/>
        </w:rPr>
      </w:pPr>
    </w:p>
    <w:sectPr w:rsidR="009F0FE0" w:rsidRPr="009F0FE0" w:rsidSect="00E038FF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7A6BD0" w14:textId="77777777" w:rsidR="00B548F9" w:rsidRDefault="00B548F9" w:rsidP="00D84D3A">
      <w:pPr>
        <w:spacing w:after="0" w:line="240" w:lineRule="auto"/>
      </w:pPr>
      <w:r>
        <w:separator/>
      </w:r>
    </w:p>
  </w:endnote>
  <w:endnote w:type="continuationSeparator" w:id="0">
    <w:p w14:paraId="7EAB8905" w14:textId="77777777" w:rsidR="00B548F9" w:rsidRDefault="00B548F9" w:rsidP="00D84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5365844"/>
      <w:docPartObj>
        <w:docPartGallery w:val="Page Numbers (Bottom of Page)"/>
        <w:docPartUnique/>
      </w:docPartObj>
    </w:sdtPr>
    <w:sdtEndPr/>
    <w:sdtContent>
      <w:p w14:paraId="1A4EDD87" w14:textId="77777777" w:rsidR="00011A34" w:rsidRDefault="00011A3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F4F3D" w:rsidRPr="000F4F3D">
          <w:rPr>
            <w:noProof/>
            <w:lang w:val="de-DE"/>
          </w:rPr>
          <w:t>1</w:t>
        </w:r>
        <w:r>
          <w:fldChar w:fldCharType="end"/>
        </w:r>
      </w:p>
    </w:sdtContent>
  </w:sdt>
  <w:p w14:paraId="5E9536B1" w14:textId="77777777" w:rsidR="00011A34" w:rsidRDefault="00011A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EDBDF9" w14:textId="77777777" w:rsidR="00B548F9" w:rsidRDefault="00B548F9" w:rsidP="00D84D3A">
      <w:pPr>
        <w:spacing w:after="0" w:line="240" w:lineRule="auto"/>
      </w:pPr>
      <w:r>
        <w:separator/>
      </w:r>
    </w:p>
  </w:footnote>
  <w:footnote w:type="continuationSeparator" w:id="0">
    <w:p w14:paraId="1330A548" w14:textId="77777777" w:rsidR="00B548F9" w:rsidRDefault="00B548F9" w:rsidP="00D84D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AC808" w14:textId="01577CE1" w:rsidR="00011A34" w:rsidRPr="00D84D3A" w:rsidRDefault="00011A34">
    <w:pPr>
      <w:pStyle w:val="Header"/>
    </w:pPr>
    <w:r w:rsidRPr="00D84D3A">
      <w:t>CESTC</w:t>
    </w:r>
    <w:r w:rsidR="005553EB">
      <w:t xml:space="preserve"> 2019</w:t>
    </w:r>
    <w:r w:rsidRPr="00D84D3A">
      <w:t xml:space="preserve"> Special Issue </w:t>
    </w:r>
    <w:r>
      <w:tab/>
    </w:r>
    <w:r w:rsidRPr="00944644">
      <w:rPr>
        <w:i/>
        <w:iCs/>
      </w:rPr>
      <w:t>Dinu et al.</w:t>
    </w:r>
    <w:r>
      <w:t xml:space="preserve"> </w:t>
    </w:r>
    <w:r>
      <w:tab/>
      <w:t xml:space="preserve"> </w:t>
    </w:r>
    <w:r w:rsidRPr="00D84D3A">
      <w:t>Theoretical Chemistry A</w:t>
    </w:r>
    <w:r>
      <w:t xml:space="preserve">ccounts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B354C5"/>
    <w:multiLevelType w:val="hybridMultilevel"/>
    <w:tmpl w:val="BB5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BEF1E22"/>
    <w:multiLevelType w:val="hybridMultilevel"/>
    <w:tmpl w:val="F9142C32"/>
    <w:lvl w:ilvl="0" w:tplc="6D12C1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8011A7B"/>
    <w:multiLevelType w:val="hybridMultilevel"/>
    <w:tmpl w:val="5BE01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sDA1MTcxMzEyNzRT0lEKTi0uzszPAykwNK4FAIjRJPItAAAA"/>
  </w:docVars>
  <w:rsids>
    <w:rsidRoot w:val="00AE29D8"/>
    <w:rsid w:val="000006B3"/>
    <w:rsid w:val="00007D9B"/>
    <w:rsid w:val="00011A34"/>
    <w:rsid w:val="00012BB8"/>
    <w:rsid w:val="00021E91"/>
    <w:rsid w:val="000747AB"/>
    <w:rsid w:val="000B274D"/>
    <w:rsid w:val="000F4F3D"/>
    <w:rsid w:val="0013379C"/>
    <w:rsid w:val="00134586"/>
    <w:rsid w:val="00137643"/>
    <w:rsid w:val="00147600"/>
    <w:rsid w:val="0016291F"/>
    <w:rsid w:val="00164134"/>
    <w:rsid w:val="00174975"/>
    <w:rsid w:val="001A6F43"/>
    <w:rsid w:val="001B1B74"/>
    <w:rsid w:val="001B4ED2"/>
    <w:rsid w:val="001E1A75"/>
    <w:rsid w:val="001E41C2"/>
    <w:rsid w:val="001F3BC9"/>
    <w:rsid w:val="002322C0"/>
    <w:rsid w:val="0024552F"/>
    <w:rsid w:val="002670FB"/>
    <w:rsid w:val="00281182"/>
    <w:rsid w:val="0028762F"/>
    <w:rsid w:val="00292793"/>
    <w:rsid w:val="00294E59"/>
    <w:rsid w:val="002C3405"/>
    <w:rsid w:val="002D1A0E"/>
    <w:rsid w:val="002D2472"/>
    <w:rsid w:val="002E4947"/>
    <w:rsid w:val="002F1FB0"/>
    <w:rsid w:val="002F5852"/>
    <w:rsid w:val="0030715A"/>
    <w:rsid w:val="003121E7"/>
    <w:rsid w:val="003149BB"/>
    <w:rsid w:val="00314D2D"/>
    <w:rsid w:val="00330A4F"/>
    <w:rsid w:val="00330B80"/>
    <w:rsid w:val="00332E36"/>
    <w:rsid w:val="0034152E"/>
    <w:rsid w:val="00355268"/>
    <w:rsid w:val="003868D2"/>
    <w:rsid w:val="003D7113"/>
    <w:rsid w:val="003E2D43"/>
    <w:rsid w:val="003F642A"/>
    <w:rsid w:val="00426367"/>
    <w:rsid w:val="00433D87"/>
    <w:rsid w:val="00445DB0"/>
    <w:rsid w:val="00451F4F"/>
    <w:rsid w:val="004921CA"/>
    <w:rsid w:val="00495AFE"/>
    <w:rsid w:val="00495E39"/>
    <w:rsid w:val="004A660D"/>
    <w:rsid w:val="004C2EB6"/>
    <w:rsid w:val="004E31D5"/>
    <w:rsid w:val="005052A5"/>
    <w:rsid w:val="00507DF3"/>
    <w:rsid w:val="005140F1"/>
    <w:rsid w:val="00515C74"/>
    <w:rsid w:val="005230BA"/>
    <w:rsid w:val="00534A68"/>
    <w:rsid w:val="0053660E"/>
    <w:rsid w:val="005553EB"/>
    <w:rsid w:val="005554F1"/>
    <w:rsid w:val="00580BEC"/>
    <w:rsid w:val="0058289C"/>
    <w:rsid w:val="005A0F83"/>
    <w:rsid w:val="005A2737"/>
    <w:rsid w:val="005A6810"/>
    <w:rsid w:val="005A7AF2"/>
    <w:rsid w:val="005D6A88"/>
    <w:rsid w:val="005E076D"/>
    <w:rsid w:val="00606CCD"/>
    <w:rsid w:val="00614D16"/>
    <w:rsid w:val="006233D2"/>
    <w:rsid w:val="00625E48"/>
    <w:rsid w:val="006811FB"/>
    <w:rsid w:val="00697D94"/>
    <w:rsid w:val="006E5988"/>
    <w:rsid w:val="006E5EE4"/>
    <w:rsid w:val="006F6BE9"/>
    <w:rsid w:val="00700CC7"/>
    <w:rsid w:val="00703776"/>
    <w:rsid w:val="0074753E"/>
    <w:rsid w:val="00755FF6"/>
    <w:rsid w:val="00781B26"/>
    <w:rsid w:val="00793FC2"/>
    <w:rsid w:val="007965A6"/>
    <w:rsid w:val="007F40E4"/>
    <w:rsid w:val="0083086E"/>
    <w:rsid w:val="008325FD"/>
    <w:rsid w:val="00834369"/>
    <w:rsid w:val="00842CC5"/>
    <w:rsid w:val="00890BD5"/>
    <w:rsid w:val="008A0EDC"/>
    <w:rsid w:val="008A1F54"/>
    <w:rsid w:val="008F01C1"/>
    <w:rsid w:val="009121E9"/>
    <w:rsid w:val="00926E47"/>
    <w:rsid w:val="0093067D"/>
    <w:rsid w:val="0094353E"/>
    <w:rsid w:val="00944644"/>
    <w:rsid w:val="009565E4"/>
    <w:rsid w:val="009607A2"/>
    <w:rsid w:val="009611F5"/>
    <w:rsid w:val="00981F2F"/>
    <w:rsid w:val="009A26A5"/>
    <w:rsid w:val="009B0FE5"/>
    <w:rsid w:val="009B161C"/>
    <w:rsid w:val="009B7081"/>
    <w:rsid w:val="009E0BFE"/>
    <w:rsid w:val="009F0FE0"/>
    <w:rsid w:val="009F5702"/>
    <w:rsid w:val="009F7FE5"/>
    <w:rsid w:val="00A01C7C"/>
    <w:rsid w:val="00A10CA0"/>
    <w:rsid w:val="00A25F3F"/>
    <w:rsid w:val="00A357B8"/>
    <w:rsid w:val="00A46CCE"/>
    <w:rsid w:val="00A71CE6"/>
    <w:rsid w:val="00A95AF1"/>
    <w:rsid w:val="00AA0BC5"/>
    <w:rsid w:val="00AD3F2B"/>
    <w:rsid w:val="00AE29D8"/>
    <w:rsid w:val="00AF25ED"/>
    <w:rsid w:val="00B013B3"/>
    <w:rsid w:val="00B15602"/>
    <w:rsid w:val="00B16754"/>
    <w:rsid w:val="00B22CD7"/>
    <w:rsid w:val="00B35C5F"/>
    <w:rsid w:val="00B366D4"/>
    <w:rsid w:val="00B548F9"/>
    <w:rsid w:val="00B6617B"/>
    <w:rsid w:val="00B67C48"/>
    <w:rsid w:val="00B926AC"/>
    <w:rsid w:val="00B971BB"/>
    <w:rsid w:val="00BA32D7"/>
    <w:rsid w:val="00BB5A92"/>
    <w:rsid w:val="00BC77BA"/>
    <w:rsid w:val="00C14E5F"/>
    <w:rsid w:val="00C24A1D"/>
    <w:rsid w:val="00C24D6B"/>
    <w:rsid w:val="00C25A87"/>
    <w:rsid w:val="00C31073"/>
    <w:rsid w:val="00C35061"/>
    <w:rsid w:val="00C64830"/>
    <w:rsid w:val="00C85D31"/>
    <w:rsid w:val="00CB138A"/>
    <w:rsid w:val="00CC7C5E"/>
    <w:rsid w:val="00CF4F4C"/>
    <w:rsid w:val="00D05A45"/>
    <w:rsid w:val="00D15FF9"/>
    <w:rsid w:val="00D344C0"/>
    <w:rsid w:val="00D5031A"/>
    <w:rsid w:val="00D612CC"/>
    <w:rsid w:val="00D6484F"/>
    <w:rsid w:val="00D77052"/>
    <w:rsid w:val="00D84AE7"/>
    <w:rsid w:val="00D84D3A"/>
    <w:rsid w:val="00D9448D"/>
    <w:rsid w:val="00D97ADB"/>
    <w:rsid w:val="00DB3BA1"/>
    <w:rsid w:val="00DD1975"/>
    <w:rsid w:val="00DD44C3"/>
    <w:rsid w:val="00DE305E"/>
    <w:rsid w:val="00E038FF"/>
    <w:rsid w:val="00E47BD4"/>
    <w:rsid w:val="00EA4994"/>
    <w:rsid w:val="00EB0199"/>
    <w:rsid w:val="00EB3066"/>
    <w:rsid w:val="00EB6C2B"/>
    <w:rsid w:val="00EC4A0A"/>
    <w:rsid w:val="00ED454B"/>
    <w:rsid w:val="00F13B1B"/>
    <w:rsid w:val="00F16662"/>
    <w:rsid w:val="00F507F5"/>
    <w:rsid w:val="00F57138"/>
    <w:rsid w:val="00F572FE"/>
    <w:rsid w:val="00F90381"/>
    <w:rsid w:val="00FA141C"/>
    <w:rsid w:val="00FC3BFD"/>
    <w:rsid w:val="00FC5326"/>
    <w:rsid w:val="00FC798F"/>
    <w:rsid w:val="00FD39ED"/>
    <w:rsid w:val="00FE0423"/>
    <w:rsid w:val="00FE4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3B3E439"/>
  <w15:chartTrackingRefBased/>
  <w15:docId w15:val="{97FB1DC6-50B4-4A4D-97D2-31281D3D4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4E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29D8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E29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4D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4D3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D3A"/>
  </w:style>
  <w:style w:type="paragraph" w:styleId="Footer">
    <w:name w:val="footer"/>
    <w:basedOn w:val="Normal"/>
    <w:link w:val="FooterChar"/>
    <w:uiPriority w:val="99"/>
    <w:unhideWhenUsed/>
    <w:rsid w:val="00D84D3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D3A"/>
  </w:style>
  <w:style w:type="character" w:styleId="PlaceholderText">
    <w:name w:val="Placeholder Text"/>
    <w:basedOn w:val="DefaultParagraphFont"/>
    <w:uiPriority w:val="99"/>
    <w:semiHidden/>
    <w:rsid w:val="00981F2F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21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21E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21E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3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3B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4A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A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A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AE7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8762F"/>
    <w:pPr>
      <w:spacing w:after="0" w:line="240" w:lineRule="auto"/>
    </w:pPr>
    <w:rPr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8762F"/>
    <w:pPr>
      <w:spacing w:after="0" w:line="240" w:lineRule="auto"/>
    </w:pPr>
    <w:rPr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1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CB5C6-2C30-4976-96CD-02EB4BF8F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1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</dc:creator>
  <cp:keywords/>
  <dc:description/>
  <cp:lastModifiedBy>Balasubramaniyan T.</cp:lastModifiedBy>
  <cp:revision>5</cp:revision>
  <cp:lastPrinted>2020-07-31T10:14:00Z</cp:lastPrinted>
  <dcterms:created xsi:type="dcterms:W3CDTF">2020-08-05T07:20:00Z</dcterms:created>
  <dcterms:modified xsi:type="dcterms:W3CDTF">2020-10-1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467902281/american-chemical-society</vt:lpwstr>
  </property>
  <property fmtid="{D5CDD505-2E9C-101B-9397-08002B2CF9AE}" pid="3" name="Mendeley Recent Style Name 0_1">
    <vt:lpwstr>American Chemical Society - Dennis Dinu, BSc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the-american-chemical-society</vt:lpwstr>
  </property>
  <property fmtid="{D5CDD505-2E9C-101B-9397-08002B2CF9AE}" pid="15" name="Mendeley Recent Style Name 6_1">
    <vt:lpwstr>Journal of the American Chemical Society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royal-society-of-chemistry-with-titles</vt:lpwstr>
  </property>
  <property fmtid="{D5CDD505-2E9C-101B-9397-08002B2CF9AE}" pid="19" name="Mendeley Recent Style Name 8_1">
    <vt:lpwstr>Royal Society of Chemistry (with titles)</vt:lpwstr>
  </property>
  <property fmtid="{D5CDD505-2E9C-101B-9397-08002B2CF9AE}" pid="20" name="Mendeley Recent Style Id 9_1">
    <vt:lpwstr>http://www.zotero.org/styles/the-journal-of-physical-chemistry-a</vt:lpwstr>
  </property>
  <property fmtid="{D5CDD505-2E9C-101B-9397-08002B2CF9AE}" pid="21" name="Mendeley Recent Style Name 9_1">
    <vt:lpwstr>The Journal of Physical Chemistry A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d10227c-3449-36e6-8c70-45c04ca3bc58</vt:lpwstr>
  </property>
  <property fmtid="{D5CDD505-2E9C-101B-9397-08002B2CF9AE}" pid="24" name="Mendeley Citation Style_1">
    <vt:lpwstr>http://www.zotero.org/styles/theoretical-chemistry-accounts</vt:lpwstr>
  </property>
</Properties>
</file>